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58" w:type="dxa"/>
        <w:tblLook w:val="04A0" w:firstRow="1" w:lastRow="0" w:firstColumn="1" w:lastColumn="0" w:noHBand="0" w:noVBand="1"/>
      </w:tblPr>
      <w:tblGrid>
        <w:gridCol w:w="3035"/>
        <w:gridCol w:w="7223"/>
      </w:tblGrid>
      <w:tr w:rsidR="00971532" w:rsidRPr="00544FED" w14:paraId="2A4734E5" w14:textId="77777777" w:rsidTr="00E07442">
        <w:trPr>
          <w:trHeight w:hRule="exact" w:val="289"/>
        </w:trPr>
        <w:tc>
          <w:tcPr>
            <w:tcW w:w="3035" w:type="dxa"/>
            <w:shd w:val="clear" w:color="auto" w:fill="auto"/>
            <w:vAlign w:val="bottom"/>
          </w:tcPr>
          <w:p w14:paraId="7099F709" w14:textId="77777777" w:rsidR="00971532" w:rsidRPr="00544FED" w:rsidRDefault="00971532" w:rsidP="0086463F">
            <w:pPr>
              <w:rPr>
                <w:rFonts w:ascii="Arial" w:hAnsi="Arial" w:cs="Arial"/>
                <w:sz w:val="20"/>
                <w:szCs w:val="20"/>
              </w:rPr>
            </w:pPr>
            <w:r w:rsidRPr="00544FED">
              <w:rPr>
                <w:rFonts w:ascii="Arial" w:hAnsi="Arial" w:cs="Arial"/>
                <w:sz w:val="20"/>
                <w:szCs w:val="20"/>
              </w:rPr>
              <w:t>Parent/Guardian Name(s):</w:t>
            </w:r>
          </w:p>
        </w:tc>
        <w:tc>
          <w:tcPr>
            <w:tcW w:w="722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DA71059" w14:textId="77777777" w:rsidR="00971532" w:rsidRPr="00544FED" w:rsidRDefault="00971532" w:rsidP="0086463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2B1EBD" w14:textId="77777777" w:rsidR="00971532" w:rsidRPr="00544FED" w:rsidRDefault="00971532" w:rsidP="0086463F">
            <w:pPr>
              <w:rPr>
                <w:rFonts w:ascii="Arial" w:hAnsi="Arial" w:cs="Arial"/>
                <w:sz w:val="20"/>
                <w:szCs w:val="20"/>
              </w:rPr>
            </w:pPr>
            <w:r w:rsidRPr="00544FE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544FE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44FED">
              <w:rPr>
                <w:rFonts w:ascii="Arial" w:hAnsi="Arial" w:cs="Arial"/>
                <w:sz w:val="20"/>
                <w:szCs w:val="20"/>
              </w:rPr>
            </w:r>
            <w:r w:rsidRPr="00544FE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</w:tc>
      </w:tr>
    </w:tbl>
    <w:p w14:paraId="08C4EEF7" w14:textId="77777777" w:rsidR="00971532" w:rsidRPr="00544FED" w:rsidRDefault="00971532" w:rsidP="00971532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10458" w:type="dxa"/>
        <w:tblBorders>
          <w:top w:val="single" w:sz="8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126"/>
        <w:gridCol w:w="3122"/>
        <w:gridCol w:w="1440"/>
        <w:gridCol w:w="1094"/>
        <w:gridCol w:w="1066"/>
        <w:gridCol w:w="1080"/>
        <w:gridCol w:w="1530"/>
      </w:tblGrid>
      <w:tr w:rsidR="00A21685" w:rsidRPr="00544FED" w14:paraId="0BBEBDEC" w14:textId="77777777" w:rsidTr="00A21685">
        <w:trPr>
          <w:trHeight w:val="240"/>
        </w:trPr>
        <w:tc>
          <w:tcPr>
            <w:tcW w:w="4248" w:type="dxa"/>
            <w:gridSpan w:val="2"/>
            <w:tcBorders>
              <w:left w:val="single" w:sz="8" w:space="0" w:color="auto"/>
              <w:bottom w:val="single" w:sz="8" w:space="0" w:color="auto"/>
            </w:tcBorders>
          </w:tcPr>
          <w:p w14:paraId="06102EEF" w14:textId="77777777" w:rsidR="00A21685" w:rsidRPr="00544FED" w:rsidRDefault="00A21685" w:rsidP="008646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44FED">
              <w:rPr>
                <w:rFonts w:ascii="Arial" w:hAnsi="Arial" w:cs="Arial"/>
                <w:b/>
                <w:sz w:val="20"/>
                <w:szCs w:val="20"/>
              </w:rPr>
              <w:t>Youth Sports Participant(s) Name(s):</w:t>
            </w:r>
          </w:p>
        </w:tc>
        <w:tc>
          <w:tcPr>
            <w:tcW w:w="1440" w:type="dxa"/>
            <w:tcBorders>
              <w:bottom w:val="single" w:sz="8" w:space="0" w:color="auto"/>
            </w:tcBorders>
          </w:tcPr>
          <w:p w14:paraId="2FC897B5" w14:textId="59C255AD" w:rsidR="00A21685" w:rsidRPr="00544FED" w:rsidRDefault="00A21685" w:rsidP="00A2168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e (June 1)</w:t>
            </w:r>
          </w:p>
        </w:tc>
        <w:tc>
          <w:tcPr>
            <w:tcW w:w="1094" w:type="dxa"/>
            <w:tcBorders>
              <w:bottom w:val="single" w:sz="8" w:space="0" w:color="auto"/>
            </w:tcBorders>
          </w:tcPr>
          <w:p w14:paraId="35E538F4" w14:textId="35844E9C" w:rsidR="00A21685" w:rsidRPr="00544FED" w:rsidRDefault="00A21685" w:rsidP="008646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44FED">
              <w:rPr>
                <w:rFonts w:ascii="Arial" w:hAnsi="Arial" w:cs="Arial"/>
                <w:b/>
                <w:sz w:val="20"/>
                <w:szCs w:val="20"/>
              </w:rPr>
              <w:t>Swim*</w:t>
            </w:r>
          </w:p>
        </w:tc>
        <w:tc>
          <w:tcPr>
            <w:tcW w:w="1066" w:type="dxa"/>
            <w:tcBorders>
              <w:bottom w:val="single" w:sz="8" w:space="0" w:color="auto"/>
            </w:tcBorders>
          </w:tcPr>
          <w:p w14:paraId="35C6AFF9" w14:textId="77777777" w:rsidR="00A21685" w:rsidRPr="00544FED" w:rsidRDefault="00A21685" w:rsidP="008646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44FED">
              <w:rPr>
                <w:rFonts w:ascii="Arial" w:hAnsi="Arial" w:cs="Arial"/>
                <w:b/>
                <w:sz w:val="20"/>
                <w:szCs w:val="20"/>
              </w:rPr>
              <w:t>Dive</w:t>
            </w:r>
          </w:p>
        </w:tc>
        <w:tc>
          <w:tcPr>
            <w:tcW w:w="1080" w:type="dxa"/>
            <w:tcBorders>
              <w:bottom w:val="single" w:sz="8" w:space="0" w:color="auto"/>
            </w:tcBorders>
          </w:tcPr>
          <w:p w14:paraId="2259BA4D" w14:textId="77777777" w:rsidR="00A21685" w:rsidRPr="00544FED" w:rsidRDefault="00A21685" w:rsidP="008646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44FED">
              <w:rPr>
                <w:rFonts w:ascii="Arial" w:hAnsi="Arial" w:cs="Arial"/>
                <w:b/>
                <w:sz w:val="20"/>
                <w:szCs w:val="20"/>
              </w:rPr>
              <w:t>Tennis</w:t>
            </w:r>
          </w:p>
        </w:tc>
        <w:tc>
          <w:tcPr>
            <w:tcW w:w="1530" w:type="dxa"/>
            <w:tcBorders>
              <w:bottom w:val="single" w:sz="8" w:space="0" w:color="auto"/>
              <w:right w:val="single" w:sz="8" w:space="0" w:color="auto"/>
            </w:tcBorders>
          </w:tcPr>
          <w:p w14:paraId="674CE374" w14:textId="77777777" w:rsidR="00A21685" w:rsidRPr="00544FED" w:rsidRDefault="00A21685" w:rsidP="00852B8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44FED">
              <w:rPr>
                <w:rFonts w:ascii="Arial" w:hAnsi="Arial" w:cs="Arial"/>
                <w:b/>
                <w:sz w:val="20"/>
                <w:szCs w:val="20"/>
              </w:rPr>
              <w:t xml:space="preserve">  # of  Sports</w:t>
            </w:r>
          </w:p>
        </w:tc>
      </w:tr>
      <w:tr w:rsidR="00A21685" w:rsidRPr="00544FED" w14:paraId="751B094E" w14:textId="77777777" w:rsidTr="00A21685">
        <w:trPr>
          <w:trHeight w:hRule="exact" w:val="410"/>
        </w:trPr>
        <w:tc>
          <w:tcPr>
            <w:tcW w:w="4248" w:type="dxa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F88C5FA" w14:textId="7BE74B2D" w:rsidR="00A21685" w:rsidRPr="00544FED" w:rsidRDefault="00A21685" w:rsidP="00852B8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44FED">
              <w:rPr>
                <w:rFonts w:ascii="Arial" w:hAnsi="Arial" w:cs="Arial"/>
                <w:sz w:val="20"/>
                <w:szCs w:val="20"/>
              </w:rPr>
              <w:t xml:space="preserve">           </w:t>
            </w:r>
            <w:r w:rsidR="00707F7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44FE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44FE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44FE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44FED">
              <w:rPr>
                <w:rFonts w:ascii="Arial" w:hAnsi="Arial" w:cs="Arial"/>
                <w:sz w:val="20"/>
                <w:szCs w:val="20"/>
              </w:rPr>
            </w:r>
            <w:r w:rsidRPr="00544FE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bottom w:val="single" w:sz="8" w:space="0" w:color="auto"/>
            </w:tcBorders>
          </w:tcPr>
          <w:p w14:paraId="2823703C" w14:textId="77777777" w:rsidR="00A21685" w:rsidRPr="00544FED" w:rsidRDefault="00A21685" w:rsidP="008646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94" w:type="dxa"/>
            <w:tcBorders>
              <w:bottom w:val="single" w:sz="8" w:space="0" w:color="auto"/>
            </w:tcBorders>
            <w:vAlign w:val="center"/>
          </w:tcPr>
          <w:p w14:paraId="2D1FC6FD" w14:textId="3D70B6D9" w:rsidR="00A21685" w:rsidRPr="00544FED" w:rsidRDefault="00A21685" w:rsidP="008646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66" w:type="dxa"/>
            <w:tcBorders>
              <w:bottom w:val="single" w:sz="8" w:space="0" w:color="auto"/>
            </w:tcBorders>
            <w:vAlign w:val="center"/>
          </w:tcPr>
          <w:p w14:paraId="3721901B" w14:textId="77777777" w:rsidR="00A21685" w:rsidRPr="00544FED" w:rsidRDefault="00A21685" w:rsidP="008646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80" w:type="dxa"/>
            <w:tcBorders>
              <w:bottom w:val="single" w:sz="8" w:space="0" w:color="auto"/>
            </w:tcBorders>
            <w:vAlign w:val="center"/>
          </w:tcPr>
          <w:p w14:paraId="1DA23E7E" w14:textId="77777777" w:rsidR="00A21685" w:rsidRPr="00544FED" w:rsidRDefault="00A21685" w:rsidP="00852B8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44423B7" w14:textId="77777777" w:rsidR="00A21685" w:rsidRPr="00544FED" w:rsidRDefault="00A21685" w:rsidP="00852B8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21685" w:rsidRPr="00544FED" w14:paraId="38E1983E" w14:textId="77777777" w:rsidTr="00A21685">
        <w:trPr>
          <w:trHeight w:hRule="exact" w:val="410"/>
        </w:trPr>
        <w:tc>
          <w:tcPr>
            <w:tcW w:w="4248" w:type="dxa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940EFD8" w14:textId="77777777" w:rsidR="00A21685" w:rsidRPr="00544FED" w:rsidRDefault="00A21685" w:rsidP="0086463F">
            <w:pPr>
              <w:ind w:left="720"/>
              <w:rPr>
                <w:rFonts w:ascii="Arial" w:hAnsi="Arial" w:cs="Arial"/>
                <w:b/>
                <w:sz w:val="20"/>
                <w:szCs w:val="20"/>
              </w:rPr>
            </w:pPr>
            <w:r w:rsidRPr="00544FE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44FE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44FED">
              <w:rPr>
                <w:rFonts w:ascii="Arial" w:hAnsi="Arial" w:cs="Arial"/>
                <w:sz w:val="20"/>
                <w:szCs w:val="20"/>
              </w:rPr>
            </w:r>
            <w:r w:rsidRPr="00544FE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bottom w:val="single" w:sz="8" w:space="0" w:color="auto"/>
            </w:tcBorders>
          </w:tcPr>
          <w:p w14:paraId="6B67C211" w14:textId="77777777" w:rsidR="00A21685" w:rsidRPr="00544FED" w:rsidRDefault="00A21685" w:rsidP="008646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94" w:type="dxa"/>
            <w:tcBorders>
              <w:bottom w:val="single" w:sz="8" w:space="0" w:color="auto"/>
            </w:tcBorders>
            <w:vAlign w:val="center"/>
          </w:tcPr>
          <w:p w14:paraId="3B3E0AB5" w14:textId="7295799F" w:rsidR="00A21685" w:rsidRPr="00544FED" w:rsidRDefault="00A21685" w:rsidP="008646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66" w:type="dxa"/>
            <w:tcBorders>
              <w:bottom w:val="single" w:sz="8" w:space="0" w:color="auto"/>
            </w:tcBorders>
            <w:vAlign w:val="center"/>
          </w:tcPr>
          <w:p w14:paraId="562DA868" w14:textId="77777777" w:rsidR="00A21685" w:rsidRPr="00544FED" w:rsidRDefault="00A21685" w:rsidP="008646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80" w:type="dxa"/>
            <w:tcBorders>
              <w:bottom w:val="single" w:sz="8" w:space="0" w:color="auto"/>
            </w:tcBorders>
            <w:vAlign w:val="center"/>
          </w:tcPr>
          <w:p w14:paraId="30A271C7" w14:textId="77777777" w:rsidR="00A21685" w:rsidRPr="00544FED" w:rsidRDefault="00A21685" w:rsidP="00852B8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2F3AA85" w14:textId="77777777" w:rsidR="00A21685" w:rsidRPr="00544FED" w:rsidRDefault="00A21685" w:rsidP="00852B8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21685" w:rsidRPr="00544FED" w14:paraId="041F2332" w14:textId="77777777" w:rsidTr="00A21685">
        <w:trPr>
          <w:trHeight w:hRule="exact" w:val="410"/>
        </w:trPr>
        <w:tc>
          <w:tcPr>
            <w:tcW w:w="4248" w:type="dxa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419A59E4" w14:textId="77777777" w:rsidR="00A21685" w:rsidRPr="00544FED" w:rsidRDefault="00A21685" w:rsidP="0086463F">
            <w:pPr>
              <w:ind w:left="720"/>
              <w:rPr>
                <w:rFonts w:ascii="Arial" w:hAnsi="Arial" w:cs="Arial"/>
                <w:b/>
                <w:sz w:val="20"/>
                <w:szCs w:val="20"/>
              </w:rPr>
            </w:pPr>
            <w:r w:rsidRPr="00544FE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44FE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44FED">
              <w:rPr>
                <w:rFonts w:ascii="Arial" w:hAnsi="Arial" w:cs="Arial"/>
                <w:sz w:val="20"/>
                <w:szCs w:val="20"/>
              </w:rPr>
            </w:r>
            <w:r w:rsidRPr="00544FE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bottom w:val="single" w:sz="8" w:space="0" w:color="auto"/>
            </w:tcBorders>
          </w:tcPr>
          <w:p w14:paraId="6BAD83CF" w14:textId="77777777" w:rsidR="00A21685" w:rsidRPr="00544FED" w:rsidRDefault="00A21685" w:rsidP="008646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94" w:type="dxa"/>
            <w:tcBorders>
              <w:bottom w:val="single" w:sz="8" w:space="0" w:color="auto"/>
            </w:tcBorders>
            <w:vAlign w:val="center"/>
          </w:tcPr>
          <w:p w14:paraId="597751B9" w14:textId="068D0961" w:rsidR="00A21685" w:rsidRPr="00544FED" w:rsidRDefault="00A21685" w:rsidP="008646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66" w:type="dxa"/>
            <w:tcBorders>
              <w:bottom w:val="single" w:sz="8" w:space="0" w:color="auto"/>
            </w:tcBorders>
            <w:vAlign w:val="center"/>
          </w:tcPr>
          <w:p w14:paraId="51871480" w14:textId="77777777" w:rsidR="00A21685" w:rsidRPr="00544FED" w:rsidRDefault="00A21685" w:rsidP="008646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80" w:type="dxa"/>
            <w:tcBorders>
              <w:bottom w:val="single" w:sz="8" w:space="0" w:color="auto"/>
            </w:tcBorders>
            <w:vAlign w:val="center"/>
          </w:tcPr>
          <w:p w14:paraId="462A5ABA" w14:textId="77777777" w:rsidR="00A21685" w:rsidRPr="00544FED" w:rsidRDefault="00A21685" w:rsidP="00852B8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1E75E72" w14:textId="77777777" w:rsidR="00A21685" w:rsidRPr="00544FED" w:rsidRDefault="00A21685" w:rsidP="00852B8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21685" w:rsidRPr="00544FED" w14:paraId="17F98853" w14:textId="77777777" w:rsidTr="00A21685">
        <w:trPr>
          <w:trHeight w:hRule="exact" w:val="410"/>
        </w:trPr>
        <w:tc>
          <w:tcPr>
            <w:tcW w:w="4248" w:type="dxa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995D83B" w14:textId="77777777" w:rsidR="00A21685" w:rsidRPr="00544FED" w:rsidRDefault="00A21685" w:rsidP="0086463F">
            <w:pPr>
              <w:ind w:left="720"/>
              <w:rPr>
                <w:rFonts w:ascii="Arial" w:hAnsi="Arial" w:cs="Arial"/>
                <w:b/>
                <w:sz w:val="20"/>
                <w:szCs w:val="20"/>
              </w:rPr>
            </w:pPr>
            <w:r w:rsidRPr="00544FE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44FE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44FED">
              <w:rPr>
                <w:rFonts w:ascii="Arial" w:hAnsi="Arial" w:cs="Arial"/>
                <w:sz w:val="20"/>
                <w:szCs w:val="20"/>
              </w:rPr>
            </w:r>
            <w:r w:rsidRPr="00544FE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40" w:type="dxa"/>
            <w:tcBorders>
              <w:bottom w:val="single" w:sz="8" w:space="0" w:color="auto"/>
            </w:tcBorders>
          </w:tcPr>
          <w:p w14:paraId="641015A5" w14:textId="77777777" w:rsidR="00A21685" w:rsidRPr="00544FED" w:rsidRDefault="00A21685" w:rsidP="008646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94" w:type="dxa"/>
            <w:tcBorders>
              <w:bottom w:val="single" w:sz="8" w:space="0" w:color="auto"/>
            </w:tcBorders>
            <w:vAlign w:val="center"/>
          </w:tcPr>
          <w:p w14:paraId="44952993" w14:textId="7AA69787" w:rsidR="00A21685" w:rsidRPr="00544FED" w:rsidRDefault="00A21685" w:rsidP="008646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66" w:type="dxa"/>
            <w:tcBorders>
              <w:bottom w:val="single" w:sz="8" w:space="0" w:color="auto"/>
            </w:tcBorders>
            <w:vAlign w:val="center"/>
          </w:tcPr>
          <w:p w14:paraId="2968B396" w14:textId="77777777" w:rsidR="00A21685" w:rsidRPr="00544FED" w:rsidRDefault="00A21685" w:rsidP="008646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80" w:type="dxa"/>
            <w:tcBorders>
              <w:bottom w:val="single" w:sz="8" w:space="0" w:color="auto"/>
            </w:tcBorders>
            <w:vAlign w:val="center"/>
          </w:tcPr>
          <w:p w14:paraId="30BE4A66" w14:textId="77777777" w:rsidR="00A21685" w:rsidRPr="00544FED" w:rsidRDefault="00A21685" w:rsidP="00852B8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F38FAC8" w14:textId="77777777" w:rsidR="00A21685" w:rsidRPr="00544FED" w:rsidRDefault="00A21685" w:rsidP="00852B8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21685" w:rsidRPr="00544FED" w14:paraId="1F7660A4" w14:textId="77777777" w:rsidTr="000B668C">
        <w:trPr>
          <w:trHeight w:hRule="exact" w:val="410"/>
        </w:trPr>
        <w:tc>
          <w:tcPr>
            <w:tcW w:w="1126" w:type="dxa"/>
            <w:tcBorders>
              <w:top w:val="single" w:sz="8" w:space="0" w:color="auto"/>
              <w:bottom w:val="nil"/>
              <w:right w:val="nil"/>
            </w:tcBorders>
          </w:tcPr>
          <w:p w14:paraId="28B31816" w14:textId="77777777" w:rsidR="00A21685" w:rsidRPr="00544FED" w:rsidRDefault="00A21685" w:rsidP="00660E50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56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5AEF9E6F" w14:textId="581B41AB" w:rsidR="00A21685" w:rsidRPr="00544FED" w:rsidRDefault="00A21685" w:rsidP="00660E5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4FED">
              <w:rPr>
                <w:rFonts w:ascii="Arial" w:hAnsi="Arial" w:cs="Arial"/>
                <w:b/>
                <w:sz w:val="20"/>
                <w:szCs w:val="20"/>
              </w:rPr>
              <w:t xml:space="preserve">  Total # Children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44FED">
              <w:rPr>
                <w:rFonts w:ascii="Arial" w:hAnsi="Arial" w:cs="Arial"/>
                <w:b/>
                <w:sz w:val="20"/>
                <w:szCs w:val="20"/>
              </w:rPr>
              <w:softHyphen/>
            </w:r>
            <w:r w:rsidRPr="00544FED">
              <w:rPr>
                <w:rFonts w:ascii="Arial" w:hAnsi="Arial" w:cs="Arial"/>
                <w:b/>
                <w:sz w:val="20"/>
                <w:szCs w:val="20"/>
              </w:rPr>
              <w:softHyphen/>
            </w:r>
            <w:r w:rsidRPr="00544FED">
              <w:rPr>
                <w:rFonts w:ascii="Arial" w:hAnsi="Arial" w:cs="Arial"/>
                <w:b/>
                <w:sz w:val="20"/>
                <w:szCs w:val="20"/>
              </w:rPr>
              <w:softHyphen/>
            </w:r>
            <w:r w:rsidRPr="00544FED">
              <w:rPr>
                <w:rFonts w:ascii="Arial" w:hAnsi="Arial" w:cs="Arial"/>
                <w:b/>
                <w:sz w:val="20"/>
                <w:szCs w:val="20"/>
              </w:rPr>
              <w:softHyphen/>
              <w:t xml:space="preserve">______      </w:t>
            </w:r>
          </w:p>
        </w:tc>
        <w:tc>
          <w:tcPr>
            <w:tcW w:w="2146" w:type="dxa"/>
            <w:gridSpan w:val="2"/>
            <w:tcBorders>
              <w:left w:val="nil"/>
              <w:bottom w:val="nil"/>
            </w:tcBorders>
            <w:vAlign w:val="center"/>
          </w:tcPr>
          <w:p w14:paraId="359DF0B3" w14:textId="77777777" w:rsidR="00A21685" w:rsidRPr="00544FED" w:rsidRDefault="00A21685" w:rsidP="00933CAF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544FED">
              <w:rPr>
                <w:rFonts w:ascii="Arial" w:hAnsi="Arial" w:cs="Arial"/>
                <w:b/>
                <w:sz w:val="20"/>
                <w:szCs w:val="20"/>
              </w:rPr>
              <w:t>Total # Sports</w:t>
            </w:r>
          </w:p>
        </w:tc>
        <w:tc>
          <w:tcPr>
            <w:tcW w:w="153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727DDD8" w14:textId="77777777" w:rsidR="00A21685" w:rsidRPr="00544FED" w:rsidRDefault="00A21685" w:rsidP="00852B8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16A260A6" w14:textId="77777777" w:rsidR="00765A27" w:rsidRDefault="00765A27" w:rsidP="00971532">
      <w:pPr>
        <w:rPr>
          <w:rFonts w:ascii="Arial" w:hAnsi="Arial" w:cs="Arial"/>
          <w:b/>
          <w:sz w:val="20"/>
          <w:szCs w:val="20"/>
        </w:rPr>
      </w:pPr>
    </w:p>
    <w:p w14:paraId="53BE976B" w14:textId="3519FC71" w:rsidR="006B2B8F" w:rsidRPr="006B2B8F" w:rsidRDefault="00E87C9E" w:rsidP="0097153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Note: </w:t>
      </w:r>
      <w:r w:rsidR="00765A27">
        <w:rPr>
          <w:rFonts w:ascii="Arial" w:hAnsi="Arial" w:cs="Arial"/>
          <w:sz w:val="20"/>
          <w:szCs w:val="20"/>
        </w:rPr>
        <w:t xml:space="preserve">Discount on registration </w:t>
      </w:r>
      <w:r w:rsidR="006B2B8F">
        <w:rPr>
          <w:rFonts w:ascii="Arial" w:hAnsi="Arial" w:cs="Arial"/>
          <w:sz w:val="20"/>
          <w:szCs w:val="20"/>
        </w:rPr>
        <w:t>for families of 3 more children</w:t>
      </w:r>
    </w:p>
    <w:tbl>
      <w:tblPr>
        <w:tblpPr w:leftFromText="180" w:rightFromText="180" w:vertAnchor="text" w:tblpX="18" w:tblpY="1"/>
        <w:tblOverlap w:val="never"/>
        <w:tblW w:w="10450" w:type="dxa"/>
        <w:tblLook w:val="04A0" w:firstRow="1" w:lastRow="0" w:firstColumn="1" w:lastColumn="0" w:noHBand="0" w:noVBand="1"/>
      </w:tblPr>
      <w:tblGrid>
        <w:gridCol w:w="5148"/>
        <w:gridCol w:w="90"/>
        <w:gridCol w:w="2250"/>
        <w:gridCol w:w="1385"/>
        <w:gridCol w:w="1577"/>
      </w:tblGrid>
      <w:tr w:rsidR="00971532" w:rsidRPr="00544FED" w14:paraId="0A2995C5" w14:textId="77777777" w:rsidTr="00A41F48">
        <w:trPr>
          <w:trHeight w:val="340"/>
        </w:trPr>
        <w:tc>
          <w:tcPr>
            <w:tcW w:w="5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5C0E93" w14:textId="77777777" w:rsidR="00971532" w:rsidRPr="00544FED" w:rsidRDefault="00971532" w:rsidP="0086463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Fees: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A7E1BD" w14:textId="31AD1476" w:rsidR="00971532" w:rsidRPr="006A02A7" w:rsidRDefault="009A50DD" w:rsidP="00B76185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A02A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# </w:t>
            </w:r>
            <w:r w:rsidR="001A7AA0" w:rsidRPr="006A02A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of</w:t>
            </w:r>
            <w:r w:rsidR="00A41F4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Participants/</w:t>
            </w:r>
            <w:r w:rsidR="005E2B38" w:rsidRPr="006A02A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ports</w:t>
            </w:r>
          </w:p>
        </w:tc>
        <w:tc>
          <w:tcPr>
            <w:tcW w:w="13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8BDC4F" w14:textId="77777777" w:rsidR="00971532" w:rsidRPr="00A41F48" w:rsidRDefault="00971532" w:rsidP="0086463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41F4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mount Each</w:t>
            </w:r>
          </w:p>
        </w:tc>
        <w:tc>
          <w:tcPr>
            <w:tcW w:w="15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8FBBEF" w14:textId="77777777" w:rsidR="00971532" w:rsidRPr="00544FED" w:rsidRDefault="00971532" w:rsidP="0086463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otal</w:t>
            </w:r>
          </w:p>
        </w:tc>
      </w:tr>
      <w:tr w:rsidR="00971532" w:rsidRPr="00544FED" w14:paraId="27C4E225" w14:textId="77777777" w:rsidTr="00A41F48">
        <w:trPr>
          <w:trHeight w:val="386"/>
        </w:trPr>
        <w:tc>
          <w:tcPr>
            <w:tcW w:w="5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636727" w14:textId="5DE45335" w:rsidR="00FB07CC" w:rsidRPr="00544FED" w:rsidRDefault="00A21685" w:rsidP="0086463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ne Child, registration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7F7F7F" w:themeFill="text1" w:themeFillTint="80"/>
            <w:vAlign w:val="center"/>
            <w:hideMark/>
          </w:tcPr>
          <w:p w14:paraId="1879330A" w14:textId="23CAA5A8" w:rsidR="002765E2" w:rsidRPr="00544FED" w:rsidRDefault="002765E2" w:rsidP="002765E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A7C173" w14:textId="24BDE9E8" w:rsidR="00971532" w:rsidRPr="00544FED" w:rsidRDefault="00971532" w:rsidP="0086463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>x $</w:t>
            </w:r>
            <w:r w:rsidR="00A21685">
              <w:rPr>
                <w:rFonts w:ascii="Arial" w:hAnsi="Arial" w:cs="Arial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5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B5492B" w14:textId="77777777" w:rsidR="00971532" w:rsidRPr="00544FED" w:rsidRDefault="00971532" w:rsidP="0086463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 xml:space="preserve"> $           </w:t>
            </w:r>
          </w:p>
        </w:tc>
      </w:tr>
      <w:tr w:rsidR="009B1B8B" w:rsidRPr="00544FED" w14:paraId="01CBEF03" w14:textId="77777777" w:rsidTr="00A41F48">
        <w:trPr>
          <w:trHeight w:val="386"/>
        </w:trPr>
        <w:tc>
          <w:tcPr>
            <w:tcW w:w="5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8C54D8" w14:textId="57AD86FF" w:rsidR="009B1B8B" w:rsidRDefault="00A21685" w:rsidP="0086463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econd Child, registration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7F7F7F" w:themeFill="text1" w:themeFillTint="80"/>
            <w:vAlign w:val="center"/>
          </w:tcPr>
          <w:p w14:paraId="049FC168" w14:textId="004905CE" w:rsidR="009B1B8B" w:rsidRPr="009B1B8B" w:rsidRDefault="009B1B8B" w:rsidP="002765E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CB6B93" w14:textId="5E49BB8D" w:rsidR="009B1B8B" w:rsidRPr="00544FED" w:rsidRDefault="009B1B8B" w:rsidP="0086463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>x $</w:t>
            </w:r>
            <w:r w:rsidR="00A21685">
              <w:rPr>
                <w:rFonts w:ascii="Arial" w:hAnsi="Arial" w:cs="Arial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5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EADA78" w14:textId="6AC8CD55" w:rsidR="009B1B8B" w:rsidRPr="00544FED" w:rsidRDefault="00E87A21" w:rsidP="0086463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$</w:t>
            </w:r>
          </w:p>
        </w:tc>
      </w:tr>
      <w:tr w:rsidR="00971532" w:rsidRPr="00544FED" w14:paraId="41A2DAAF" w14:textId="77777777" w:rsidTr="00A41F48">
        <w:trPr>
          <w:trHeight w:val="386"/>
        </w:trPr>
        <w:tc>
          <w:tcPr>
            <w:tcW w:w="5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DA6839" w14:textId="76F8C32E" w:rsidR="009B1B8B" w:rsidRPr="009B1B8B" w:rsidRDefault="00A21685" w:rsidP="00794D3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otal # Sports (for all children in family from table above)</w:t>
            </w:r>
          </w:p>
        </w:tc>
        <w:tc>
          <w:tcPr>
            <w:tcW w:w="22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DD1AF0" w14:textId="77777777" w:rsidR="00971532" w:rsidRPr="00544FED" w:rsidRDefault="00971532" w:rsidP="0086463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44FE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44FED">
              <w:rPr>
                <w:rFonts w:ascii="Arial" w:hAnsi="Arial" w:cs="Arial"/>
                <w:sz w:val="20"/>
                <w:szCs w:val="20"/>
              </w:rPr>
            </w:r>
            <w:r w:rsidRPr="00544FE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5F46EC" w14:textId="77777777" w:rsidR="00971532" w:rsidRPr="00544FED" w:rsidRDefault="007317F4" w:rsidP="0086463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>x $55</w:t>
            </w:r>
          </w:p>
        </w:tc>
        <w:tc>
          <w:tcPr>
            <w:tcW w:w="15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30AE7E" w14:textId="77777777" w:rsidR="00971532" w:rsidRPr="00544FED" w:rsidRDefault="00971532" w:rsidP="0086463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 xml:space="preserve"> $        </w:t>
            </w:r>
          </w:p>
        </w:tc>
      </w:tr>
      <w:tr w:rsidR="003B01EC" w:rsidRPr="00544FED" w14:paraId="7CD2612E" w14:textId="77777777" w:rsidTr="00A41F48">
        <w:trPr>
          <w:trHeight w:val="386"/>
        </w:trPr>
        <w:tc>
          <w:tcPr>
            <w:tcW w:w="52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AC4D48" w14:textId="212C58F4" w:rsidR="00C9611E" w:rsidRPr="00544FED" w:rsidRDefault="00544FED" w:rsidP="00C9611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>*</w:t>
            </w:r>
            <w:r w:rsidR="005E2B38" w:rsidRPr="00544FED">
              <w:rPr>
                <w:rFonts w:ascii="Arial" w:hAnsi="Arial" w:cs="Arial"/>
                <w:color w:val="000000"/>
                <w:sz w:val="20"/>
                <w:szCs w:val="20"/>
              </w:rPr>
              <w:t xml:space="preserve">Aged </w:t>
            </w:r>
            <w:r w:rsidR="003B01EC" w:rsidRPr="00544FED">
              <w:rPr>
                <w:rFonts w:ascii="Arial" w:hAnsi="Arial" w:cs="Arial"/>
                <w:color w:val="000000"/>
                <w:sz w:val="20"/>
                <w:szCs w:val="20"/>
              </w:rPr>
              <w:t>15-18 Swimmer</w:t>
            </w:r>
            <w:r w:rsidR="005E2B38" w:rsidRPr="00544FED">
              <w:rPr>
                <w:rFonts w:ascii="Arial" w:hAnsi="Arial" w:cs="Arial"/>
                <w:color w:val="000000"/>
                <w:sz w:val="20"/>
                <w:szCs w:val="20"/>
              </w:rPr>
              <w:t>s</w:t>
            </w:r>
            <w:r w:rsidR="00AC577C" w:rsidRPr="00544FE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9A50DD" w:rsidRPr="00544FED">
              <w:rPr>
                <w:rFonts w:ascii="Arial" w:hAnsi="Arial" w:cs="Arial"/>
                <w:color w:val="000000"/>
                <w:sz w:val="20"/>
                <w:szCs w:val="20"/>
              </w:rPr>
              <w:t xml:space="preserve">meet-only </w:t>
            </w:r>
            <w:r w:rsidR="00AC577C" w:rsidRPr="00544FED">
              <w:rPr>
                <w:rFonts w:ascii="Arial" w:hAnsi="Arial" w:cs="Arial"/>
                <w:color w:val="000000"/>
                <w:sz w:val="20"/>
                <w:szCs w:val="20"/>
              </w:rPr>
              <w:t>discount</w:t>
            </w:r>
          </w:p>
          <w:p w14:paraId="301D979A" w14:textId="77777777" w:rsidR="003B01EC" w:rsidRPr="00544FED" w:rsidRDefault="00C72FFA" w:rsidP="00C9611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="00C9611E" w:rsidRPr="00544FED">
              <w:rPr>
                <w:rFonts w:ascii="Arial" w:hAnsi="Arial" w:cs="Arial"/>
                <w:color w:val="000000"/>
                <w:sz w:val="20"/>
                <w:szCs w:val="20"/>
              </w:rPr>
              <w:t>swim meets only, unable</w:t>
            </w: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9611E" w:rsidRPr="00544FED">
              <w:rPr>
                <w:rFonts w:ascii="Arial" w:hAnsi="Arial" w:cs="Arial"/>
                <w:color w:val="000000"/>
                <w:sz w:val="20"/>
                <w:szCs w:val="20"/>
              </w:rPr>
              <w:t xml:space="preserve">to attend </w:t>
            </w: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>practices)</w:t>
            </w:r>
          </w:p>
        </w:tc>
        <w:tc>
          <w:tcPr>
            <w:tcW w:w="22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4DBD9E" w14:textId="77777777" w:rsidR="003B01EC" w:rsidRPr="00544FED" w:rsidRDefault="001C107A" w:rsidP="008646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4FE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44FE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44FED">
              <w:rPr>
                <w:rFonts w:ascii="Arial" w:hAnsi="Arial" w:cs="Arial"/>
                <w:sz w:val="20"/>
                <w:szCs w:val="20"/>
              </w:rPr>
            </w:r>
            <w:r w:rsidRPr="00544FE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704BF7" w14:textId="77777777" w:rsidR="003B01EC" w:rsidRPr="00544FED" w:rsidRDefault="002C1774" w:rsidP="0086463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>x $50</w:t>
            </w:r>
          </w:p>
        </w:tc>
        <w:tc>
          <w:tcPr>
            <w:tcW w:w="15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1EF60E" w14:textId="77777777" w:rsidR="003B01EC" w:rsidRPr="00544FED" w:rsidRDefault="00794D35" w:rsidP="0086463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 xml:space="preserve"> $</w:t>
            </w:r>
          </w:p>
        </w:tc>
      </w:tr>
      <w:tr w:rsidR="00D80D11" w:rsidRPr="00544FED" w14:paraId="6F8FF350" w14:textId="77777777" w:rsidTr="00A41F48">
        <w:trPr>
          <w:trHeight w:val="445"/>
        </w:trPr>
        <w:tc>
          <w:tcPr>
            <w:tcW w:w="7488" w:type="dxa"/>
            <w:gridSpan w:val="3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1837D24F" w14:textId="2301D7BC" w:rsidR="00D80D11" w:rsidRPr="00544FED" w:rsidRDefault="00F603C1" w:rsidP="00A41F4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**</w:t>
            </w:r>
            <w:r w:rsidR="00D80D11">
              <w:rPr>
                <w:rFonts w:ascii="Arial" w:hAnsi="Arial" w:cs="Arial"/>
                <w:b/>
                <w:sz w:val="20"/>
                <w:szCs w:val="20"/>
              </w:rPr>
              <w:t>One</w:t>
            </w:r>
            <w:r w:rsidR="00D80D11" w:rsidRPr="00544FE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D80D11">
              <w:rPr>
                <w:rFonts w:ascii="Arial" w:hAnsi="Arial" w:cs="Arial"/>
                <w:b/>
                <w:sz w:val="20"/>
                <w:szCs w:val="20"/>
              </w:rPr>
              <w:t>f</w:t>
            </w:r>
            <w:r>
              <w:rPr>
                <w:rFonts w:ascii="Arial" w:hAnsi="Arial" w:cs="Arial"/>
                <w:b/>
                <w:sz w:val="20"/>
                <w:szCs w:val="20"/>
              </w:rPr>
              <w:t>r</w:t>
            </w:r>
            <w:r w:rsidR="00D80D11" w:rsidRPr="00544FED">
              <w:rPr>
                <w:rFonts w:ascii="Arial" w:hAnsi="Arial" w:cs="Arial"/>
                <w:b/>
                <w:sz w:val="20"/>
                <w:szCs w:val="20"/>
              </w:rPr>
              <w:t>ee Wood Valley t-shirt for all participants signed up by May 25</w:t>
            </w:r>
            <w:r w:rsidR="00D80D11" w:rsidRPr="00544FED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th</w:t>
            </w:r>
            <w:r w:rsidR="00D80D11" w:rsidRPr="00544FE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**</w:t>
            </w:r>
          </w:p>
        </w:tc>
        <w:tc>
          <w:tcPr>
            <w:tcW w:w="1385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308BD41A" w14:textId="77777777" w:rsidR="00D80D11" w:rsidRPr="00544FED" w:rsidRDefault="00D80D11" w:rsidP="00D80D11">
            <w:pPr>
              <w:jc w:val="right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b/>
                <w:color w:val="000000"/>
                <w:sz w:val="20"/>
                <w:szCs w:val="20"/>
              </w:rPr>
              <w:t>Sub Total:</w:t>
            </w:r>
          </w:p>
        </w:tc>
        <w:tc>
          <w:tcPr>
            <w:tcW w:w="15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54B425" w14:textId="77777777" w:rsidR="00D80D11" w:rsidRPr="00544FED" w:rsidRDefault="00D80D11" w:rsidP="00D80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 xml:space="preserve"> $</w:t>
            </w:r>
          </w:p>
        </w:tc>
      </w:tr>
      <w:tr w:rsidR="00D80D11" w:rsidRPr="00544FED" w14:paraId="2E1098CB" w14:textId="77777777" w:rsidTr="00A41F48">
        <w:trPr>
          <w:trHeight w:val="247"/>
        </w:trPr>
        <w:tc>
          <w:tcPr>
            <w:tcW w:w="514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22FE67" w14:textId="7D3198B0" w:rsidR="00D80D11" w:rsidRPr="00544FED" w:rsidRDefault="00D80D11" w:rsidP="00D80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E86AD28" w14:textId="71D7AB6C" w:rsidR="00D80D11" w:rsidRPr="00A41F48" w:rsidRDefault="00D80D11" w:rsidP="00AC65F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41F48">
              <w:rPr>
                <w:rFonts w:ascii="Arial" w:hAnsi="Arial" w:cs="Arial"/>
                <w:b/>
                <w:sz w:val="20"/>
                <w:szCs w:val="20"/>
              </w:rPr>
              <w:t>Quantity</w:t>
            </w:r>
          </w:p>
        </w:tc>
        <w:tc>
          <w:tcPr>
            <w:tcW w:w="1385" w:type="dxa"/>
            <w:shd w:val="clear" w:color="auto" w:fill="auto"/>
            <w:vAlign w:val="center"/>
          </w:tcPr>
          <w:p w14:paraId="7FAD950B" w14:textId="77777777" w:rsidR="00D80D11" w:rsidRPr="00544FED" w:rsidRDefault="00D80D11" w:rsidP="00D80D11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77" w:type="dxa"/>
            <w:shd w:val="clear" w:color="auto" w:fill="auto"/>
            <w:vAlign w:val="center"/>
          </w:tcPr>
          <w:p w14:paraId="413BCC12" w14:textId="77777777" w:rsidR="00D80D11" w:rsidRPr="00544FED" w:rsidRDefault="00D80D11" w:rsidP="00D80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D80D11" w:rsidRPr="00544FED" w14:paraId="701E3282" w14:textId="77777777" w:rsidTr="00A41F48">
        <w:trPr>
          <w:trHeight w:val="386"/>
        </w:trPr>
        <w:tc>
          <w:tcPr>
            <w:tcW w:w="514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7205D8" w14:textId="77777777" w:rsidR="00D80D11" w:rsidRPr="00544FED" w:rsidRDefault="00D80D11" w:rsidP="00D80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>Additional T-Shirts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56E798" w14:textId="77777777" w:rsidR="00D80D11" w:rsidRPr="00544FED" w:rsidRDefault="00D80D11" w:rsidP="00D80D11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 w:rsidRPr="00544FE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44FE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44FED">
              <w:rPr>
                <w:rFonts w:ascii="Arial" w:hAnsi="Arial" w:cs="Arial"/>
                <w:sz w:val="20"/>
                <w:szCs w:val="20"/>
              </w:rPr>
            </w:r>
            <w:r w:rsidRPr="00544FE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8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FF6790" w14:textId="77777777" w:rsidR="00D80D11" w:rsidRPr="00544FED" w:rsidRDefault="00D80D11" w:rsidP="00D80D11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>$15/each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350C1B" w14:textId="77777777" w:rsidR="00D80D11" w:rsidRPr="00544FED" w:rsidRDefault="00D80D11" w:rsidP="00D80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 xml:space="preserve"> $</w:t>
            </w:r>
          </w:p>
        </w:tc>
      </w:tr>
      <w:tr w:rsidR="00D80D11" w:rsidRPr="00544FED" w14:paraId="05B7D8A9" w14:textId="77777777" w:rsidTr="00A41F48">
        <w:trPr>
          <w:trHeight w:val="386"/>
        </w:trPr>
        <w:tc>
          <w:tcPr>
            <w:tcW w:w="514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84A919" w14:textId="77777777" w:rsidR="00D80D11" w:rsidRPr="00544FED" w:rsidRDefault="00D80D11" w:rsidP="00D80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>Swim/Dive Trophies (optional)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58184B" w14:textId="77777777" w:rsidR="00D80D11" w:rsidRPr="00544FED" w:rsidRDefault="00D80D11" w:rsidP="00D80D11">
            <w:pPr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 w:rsidRPr="00544FE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44FE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44FED">
              <w:rPr>
                <w:rFonts w:ascii="Arial" w:hAnsi="Arial" w:cs="Arial"/>
                <w:sz w:val="20"/>
                <w:szCs w:val="20"/>
              </w:rPr>
            </w:r>
            <w:r w:rsidRPr="00544FE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44FE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8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A8EAE1" w14:textId="77777777" w:rsidR="00D80D11" w:rsidRPr="00544FED" w:rsidRDefault="00D80D11" w:rsidP="00D80D11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>$ 5/each</w:t>
            </w:r>
          </w:p>
        </w:tc>
        <w:tc>
          <w:tcPr>
            <w:tcW w:w="15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47C0AF" w14:textId="77777777" w:rsidR="00D80D11" w:rsidRPr="00544FED" w:rsidRDefault="00D80D11" w:rsidP="00D80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 xml:space="preserve"> $</w:t>
            </w:r>
          </w:p>
        </w:tc>
      </w:tr>
      <w:tr w:rsidR="00D80D11" w:rsidRPr="00544FED" w14:paraId="7E181B59" w14:textId="77777777" w:rsidTr="00A41F48">
        <w:trPr>
          <w:trHeight w:val="386"/>
        </w:trPr>
        <w:tc>
          <w:tcPr>
            <w:tcW w:w="5148" w:type="dxa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78FF9220" w14:textId="77777777" w:rsidR="00D80D11" w:rsidRPr="00544FED" w:rsidRDefault="00D80D11" w:rsidP="00D80D11">
            <w:pPr>
              <w:contextualSpacing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8" w:space="0" w:color="auto"/>
            </w:tcBorders>
            <w:shd w:val="clear" w:color="auto" w:fill="auto"/>
            <w:vAlign w:val="center"/>
            <w:hideMark/>
          </w:tcPr>
          <w:p w14:paraId="7F95C171" w14:textId="77777777" w:rsidR="00D80D11" w:rsidRPr="00544FED" w:rsidRDefault="00D80D11" w:rsidP="00D80D11">
            <w:pPr>
              <w:contextualSpacing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8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2B1AF1" w14:textId="77777777" w:rsidR="00D80D11" w:rsidRPr="00544FED" w:rsidRDefault="00D80D11" w:rsidP="00D80D11">
            <w:pPr>
              <w:contextualSpacing/>
              <w:jc w:val="right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b/>
                <w:color w:val="000000"/>
                <w:sz w:val="20"/>
                <w:szCs w:val="20"/>
              </w:rPr>
              <w:t> Total Due:</w:t>
            </w:r>
          </w:p>
        </w:tc>
        <w:tc>
          <w:tcPr>
            <w:tcW w:w="15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B55204" w14:textId="77777777" w:rsidR="00D80D11" w:rsidRPr="00544FED" w:rsidRDefault="00D80D11" w:rsidP="00D80D11">
            <w:pPr>
              <w:contextualSpacing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4FED">
              <w:rPr>
                <w:rFonts w:ascii="Arial" w:hAnsi="Arial" w:cs="Arial"/>
                <w:color w:val="000000"/>
                <w:sz w:val="20"/>
                <w:szCs w:val="20"/>
              </w:rPr>
              <w:t xml:space="preserve"> $        </w:t>
            </w:r>
          </w:p>
        </w:tc>
      </w:tr>
    </w:tbl>
    <w:p w14:paraId="649DCDAA" w14:textId="77777777" w:rsidR="00A41F48" w:rsidRDefault="00A41F48" w:rsidP="003B01EC">
      <w:pPr>
        <w:contextualSpacing/>
        <w:rPr>
          <w:rFonts w:ascii="Arial" w:hAnsi="Arial" w:cs="Arial"/>
          <w:sz w:val="20"/>
          <w:szCs w:val="20"/>
        </w:rPr>
      </w:pPr>
    </w:p>
    <w:p w14:paraId="7DDE1280" w14:textId="52EED7A6" w:rsidR="00971532" w:rsidRPr="003B01EC" w:rsidRDefault="00971532" w:rsidP="003B01EC">
      <w:pPr>
        <w:contextualSpacing/>
        <w:rPr>
          <w:rFonts w:ascii="Arial" w:hAnsi="Arial" w:cs="Arial"/>
          <w:sz w:val="20"/>
          <w:szCs w:val="20"/>
        </w:rPr>
      </w:pPr>
      <w:r w:rsidRPr="009119D3">
        <w:rPr>
          <w:rFonts w:ascii="Arial" w:hAnsi="Arial" w:cs="Arial"/>
          <w:sz w:val="20"/>
          <w:szCs w:val="20"/>
        </w:rPr>
        <w:t xml:space="preserve">Please return this form along with a registration/health form for </w:t>
      </w:r>
      <w:r w:rsidR="00C5529A">
        <w:rPr>
          <w:rFonts w:ascii="Arial" w:hAnsi="Arial" w:cs="Arial"/>
          <w:sz w:val="20"/>
          <w:szCs w:val="20"/>
        </w:rPr>
        <w:t xml:space="preserve">EACH </w:t>
      </w:r>
      <w:r w:rsidRPr="009119D3">
        <w:rPr>
          <w:rFonts w:ascii="Arial" w:hAnsi="Arial" w:cs="Arial"/>
          <w:sz w:val="20"/>
          <w:szCs w:val="20"/>
        </w:rPr>
        <w:t>child</w:t>
      </w:r>
      <w:r w:rsidR="009119D3">
        <w:rPr>
          <w:rFonts w:ascii="Arial" w:hAnsi="Arial" w:cs="Arial"/>
          <w:sz w:val="20"/>
          <w:szCs w:val="20"/>
        </w:rPr>
        <w:t xml:space="preserve"> in your family</w:t>
      </w:r>
      <w:r w:rsidRPr="009119D3">
        <w:rPr>
          <w:rFonts w:ascii="Arial" w:hAnsi="Arial" w:cs="Arial"/>
          <w:sz w:val="20"/>
          <w:szCs w:val="20"/>
        </w:rPr>
        <w:t xml:space="preserve"> who would like to participate in a </w:t>
      </w:r>
      <w:r w:rsidR="00C5529A">
        <w:rPr>
          <w:rFonts w:ascii="Arial" w:hAnsi="Arial" w:cs="Arial"/>
          <w:sz w:val="20"/>
          <w:szCs w:val="20"/>
        </w:rPr>
        <w:t xml:space="preserve">WVSRC </w:t>
      </w:r>
      <w:r w:rsidRPr="009119D3">
        <w:rPr>
          <w:rFonts w:ascii="Arial" w:hAnsi="Arial" w:cs="Arial"/>
          <w:sz w:val="20"/>
          <w:szCs w:val="20"/>
        </w:rPr>
        <w:t xml:space="preserve">Youth Sports Program this summer. </w:t>
      </w:r>
      <w:r w:rsidR="001C107A">
        <w:rPr>
          <w:rFonts w:ascii="Arial" w:hAnsi="Arial" w:cs="Arial"/>
          <w:b/>
          <w:sz w:val="20"/>
          <w:szCs w:val="20"/>
        </w:rPr>
        <w:t>A</w:t>
      </w:r>
      <w:r w:rsidRPr="009119D3">
        <w:rPr>
          <w:rFonts w:ascii="Arial" w:hAnsi="Arial" w:cs="Arial"/>
          <w:b/>
          <w:sz w:val="20"/>
          <w:szCs w:val="20"/>
        </w:rPr>
        <w:t>ll Registration/Health</w:t>
      </w:r>
      <w:r w:rsidR="00C5529A">
        <w:rPr>
          <w:rFonts w:ascii="Arial" w:hAnsi="Arial" w:cs="Arial"/>
          <w:b/>
          <w:sz w:val="20"/>
          <w:szCs w:val="20"/>
        </w:rPr>
        <w:t xml:space="preserve"> and Payment</w:t>
      </w:r>
      <w:r w:rsidRPr="009119D3">
        <w:rPr>
          <w:rFonts w:ascii="Arial" w:hAnsi="Arial" w:cs="Arial"/>
          <w:b/>
          <w:sz w:val="20"/>
          <w:szCs w:val="20"/>
        </w:rPr>
        <w:t xml:space="preserve"> Forms</w:t>
      </w:r>
      <w:r w:rsidR="00C5529A">
        <w:rPr>
          <w:rFonts w:ascii="Arial" w:hAnsi="Arial" w:cs="Arial"/>
          <w:b/>
          <w:sz w:val="20"/>
          <w:szCs w:val="20"/>
        </w:rPr>
        <w:t xml:space="preserve">, as well as </w:t>
      </w:r>
      <w:r w:rsidRPr="009119D3">
        <w:rPr>
          <w:rFonts w:ascii="Arial" w:hAnsi="Arial" w:cs="Arial"/>
          <w:b/>
          <w:sz w:val="20"/>
          <w:szCs w:val="20"/>
        </w:rPr>
        <w:t>full payment</w:t>
      </w:r>
      <w:r w:rsidR="00791B1E">
        <w:rPr>
          <w:rFonts w:ascii="Arial" w:hAnsi="Arial" w:cs="Arial"/>
          <w:b/>
          <w:sz w:val="20"/>
          <w:szCs w:val="20"/>
        </w:rPr>
        <w:t>,</w:t>
      </w:r>
      <w:r w:rsidRPr="009119D3">
        <w:rPr>
          <w:rFonts w:ascii="Arial" w:hAnsi="Arial" w:cs="Arial"/>
          <w:b/>
          <w:sz w:val="20"/>
          <w:szCs w:val="20"/>
        </w:rPr>
        <w:t xml:space="preserve"> must be submitted prior to your child’s</w:t>
      </w:r>
      <w:r w:rsidR="00C5529A">
        <w:rPr>
          <w:rFonts w:ascii="Arial" w:hAnsi="Arial" w:cs="Arial"/>
          <w:b/>
          <w:sz w:val="20"/>
          <w:szCs w:val="20"/>
        </w:rPr>
        <w:t>/children’s</w:t>
      </w:r>
      <w:r w:rsidRPr="009119D3">
        <w:rPr>
          <w:rFonts w:ascii="Arial" w:hAnsi="Arial" w:cs="Arial"/>
          <w:b/>
          <w:sz w:val="20"/>
          <w:szCs w:val="20"/>
        </w:rPr>
        <w:t xml:space="preserve"> participation in any Youth Sports </w:t>
      </w:r>
      <w:r w:rsidR="001C107A">
        <w:rPr>
          <w:rFonts w:ascii="Arial" w:hAnsi="Arial" w:cs="Arial"/>
          <w:b/>
          <w:sz w:val="20"/>
          <w:szCs w:val="20"/>
        </w:rPr>
        <w:t xml:space="preserve">Summer </w:t>
      </w:r>
      <w:r w:rsidR="00C5529A">
        <w:rPr>
          <w:rFonts w:ascii="Arial" w:hAnsi="Arial" w:cs="Arial"/>
          <w:b/>
          <w:sz w:val="20"/>
          <w:szCs w:val="20"/>
        </w:rPr>
        <w:t>Program</w:t>
      </w:r>
      <w:r w:rsidRPr="009119D3">
        <w:rPr>
          <w:rFonts w:ascii="Arial" w:hAnsi="Arial" w:cs="Arial"/>
          <w:b/>
          <w:sz w:val="20"/>
          <w:szCs w:val="20"/>
        </w:rPr>
        <w:t xml:space="preserve">. </w:t>
      </w:r>
      <w:r w:rsidR="00E07442">
        <w:rPr>
          <w:rFonts w:ascii="Arial" w:hAnsi="Arial" w:cs="Arial"/>
          <w:b/>
          <w:sz w:val="20"/>
          <w:szCs w:val="20"/>
        </w:rPr>
        <w:br/>
      </w:r>
    </w:p>
    <w:p w14:paraId="4B78AB5D" w14:textId="77777777" w:rsidR="003B01EC" w:rsidRDefault="00971532" w:rsidP="003B01EC">
      <w:pPr>
        <w:autoSpaceDE w:val="0"/>
        <w:autoSpaceDN w:val="0"/>
        <w:adjustRightInd w:val="0"/>
        <w:ind w:left="360"/>
        <w:rPr>
          <w:rFonts w:ascii="Arial" w:hAnsi="Arial" w:cs="Arial"/>
          <w:b/>
          <w:sz w:val="20"/>
          <w:szCs w:val="20"/>
        </w:rPr>
      </w:pPr>
      <w:r w:rsidRPr="003B01EC">
        <w:rPr>
          <w:rFonts w:ascii="Arial" w:hAnsi="Arial" w:cs="Arial"/>
          <w:sz w:val="20"/>
          <w:szCs w:val="20"/>
        </w:rPr>
        <w:t xml:space="preserve">Collection of Youth Sports </w:t>
      </w:r>
      <w:r w:rsidR="00257306" w:rsidRPr="003B01EC">
        <w:rPr>
          <w:rFonts w:ascii="Arial" w:hAnsi="Arial" w:cs="Arial"/>
          <w:sz w:val="20"/>
          <w:szCs w:val="20"/>
        </w:rPr>
        <w:t xml:space="preserve">Summer </w:t>
      </w:r>
      <w:r w:rsidRPr="003B01EC">
        <w:rPr>
          <w:rFonts w:ascii="Arial" w:hAnsi="Arial" w:cs="Arial"/>
          <w:sz w:val="20"/>
          <w:szCs w:val="20"/>
        </w:rPr>
        <w:t>participation forms and payments this year will be as follows:</w:t>
      </w:r>
    </w:p>
    <w:p w14:paraId="6F52FA28" w14:textId="76F86902" w:rsidR="00971532" w:rsidRPr="003B01EC" w:rsidRDefault="00971532" w:rsidP="003B01EC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  <w:r w:rsidRPr="003B01EC">
        <w:rPr>
          <w:rFonts w:ascii="Arial" w:hAnsi="Arial" w:cs="Arial"/>
          <w:b/>
          <w:sz w:val="20"/>
          <w:szCs w:val="20"/>
        </w:rPr>
        <w:t>In</w:t>
      </w:r>
      <w:r w:rsidR="00791B1E">
        <w:rPr>
          <w:rFonts w:ascii="Arial" w:hAnsi="Arial" w:cs="Arial"/>
          <w:b/>
          <w:sz w:val="20"/>
          <w:szCs w:val="20"/>
        </w:rPr>
        <w:t>-</w:t>
      </w:r>
      <w:r w:rsidRPr="003B01EC">
        <w:rPr>
          <w:rFonts w:ascii="Arial" w:hAnsi="Arial" w:cs="Arial"/>
          <w:b/>
          <w:sz w:val="20"/>
          <w:szCs w:val="20"/>
        </w:rPr>
        <w:t xml:space="preserve">person at </w:t>
      </w:r>
      <w:r w:rsidR="00C5529A" w:rsidRPr="003B01EC">
        <w:rPr>
          <w:rFonts w:ascii="Arial" w:hAnsi="Arial" w:cs="Arial"/>
          <w:b/>
          <w:sz w:val="20"/>
          <w:szCs w:val="20"/>
        </w:rPr>
        <w:t xml:space="preserve">the </w:t>
      </w:r>
      <w:r w:rsidR="00DA6C81">
        <w:rPr>
          <w:rFonts w:ascii="Arial" w:hAnsi="Arial" w:cs="Arial"/>
          <w:b/>
          <w:sz w:val="20"/>
          <w:szCs w:val="20"/>
        </w:rPr>
        <w:t>WVSRC Youth Sports Sign Up Day at the Clubhouse</w:t>
      </w:r>
      <w:r w:rsidRPr="003B01EC">
        <w:rPr>
          <w:rFonts w:ascii="Arial" w:hAnsi="Arial" w:cs="Arial"/>
          <w:b/>
          <w:sz w:val="20"/>
          <w:szCs w:val="20"/>
        </w:rPr>
        <w:t xml:space="preserve"> </w:t>
      </w:r>
    </w:p>
    <w:p w14:paraId="5D53B588" w14:textId="77777777" w:rsidR="00971532" w:rsidRPr="009119D3" w:rsidRDefault="00971532" w:rsidP="00971532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9119D3">
        <w:rPr>
          <w:rFonts w:ascii="Arial" w:hAnsi="Arial" w:cs="Arial"/>
          <w:sz w:val="20"/>
          <w:szCs w:val="20"/>
        </w:rPr>
        <w:t>By mail to WVSRC Youth Sports, 10316 Boxelder Dr., Raleigh NC 27613</w:t>
      </w:r>
    </w:p>
    <w:p w14:paraId="6F681CE9" w14:textId="76DB1C03" w:rsidR="00971532" w:rsidRPr="00DA6C81" w:rsidRDefault="00971532" w:rsidP="00DA6C8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9119D3">
        <w:rPr>
          <w:rFonts w:ascii="Arial" w:hAnsi="Arial" w:cs="Arial"/>
          <w:sz w:val="20"/>
          <w:szCs w:val="20"/>
        </w:rPr>
        <w:t xml:space="preserve">Credit card </w:t>
      </w:r>
      <w:r w:rsidR="00DA6C81">
        <w:rPr>
          <w:rFonts w:ascii="Arial" w:hAnsi="Arial" w:cs="Arial"/>
          <w:sz w:val="20"/>
          <w:szCs w:val="20"/>
        </w:rPr>
        <w:t xml:space="preserve">payments will be accepted at </w:t>
      </w:r>
      <w:r w:rsidR="00994139">
        <w:rPr>
          <w:rFonts w:ascii="Arial" w:hAnsi="Arial" w:cs="Arial"/>
          <w:sz w:val="20"/>
          <w:szCs w:val="20"/>
        </w:rPr>
        <w:t xml:space="preserve">the </w:t>
      </w:r>
      <w:r w:rsidRPr="009119D3">
        <w:rPr>
          <w:rFonts w:ascii="Arial" w:hAnsi="Arial" w:cs="Arial"/>
          <w:sz w:val="20"/>
          <w:szCs w:val="20"/>
        </w:rPr>
        <w:t>Youth Sports Sign</w:t>
      </w:r>
      <w:r w:rsidR="009119D3">
        <w:rPr>
          <w:rFonts w:ascii="Arial" w:hAnsi="Arial" w:cs="Arial"/>
          <w:sz w:val="20"/>
          <w:szCs w:val="20"/>
        </w:rPr>
        <w:t>-</w:t>
      </w:r>
      <w:r w:rsidR="00DA6C81">
        <w:rPr>
          <w:rFonts w:ascii="Arial" w:hAnsi="Arial" w:cs="Arial"/>
          <w:sz w:val="20"/>
          <w:szCs w:val="20"/>
        </w:rPr>
        <w:t>Up Day</w:t>
      </w:r>
      <w:r w:rsidRPr="00DA6C81">
        <w:rPr>
          <w:rFonts w:ascii="Arial" w:hAnsi="Arial" w:cs="Arial"/>
          <w:sz w:val="20"/>
          <w:szCs w:val="20"/>
        </w:rPr>
        <w:t xml:space="preserve">, or by contacting Rich Wessel at </w:t>
      </w:r>
      <w:hyperlink r:id="rId7" w:history="1">
        <w:r w:rsidR="0021310C" w:rsidRPr="00DA6C81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richwessel@earthlink.net</w:t>
        </w:r>
      </w:hyperlink>
      <w:r w:rsidRPr="00DA6C81">
        <w:rPr>
          <w:rFonts w:ascii="Arial" w:hAnsi="Arial" w:cs="Arial"/>
          <w:sz w:val="20"/>
          <w:szCs w:val="20"/>
        </w:rPr>
        <w:t>.</w:t>
      </w:r>
      <w:r w:rsidR="0021310C" w:rsidRPr="00DA6C81">
        <w:rPr>
          <w:rFonts w:ascii="Arial" w:hAnsi="Arial" w:cs="Arial"/>
          <w:sz w:val="20"/>
          <w:szCs w:val="20"/>
        </w:rPr>
        <w:br/>
      </w:r>
    </w:p>
    <w:p w14:paraId="082A162D" w14:textId="77777777" w:rsidR="00971532" w:rsidRPr="009119D3" w:rsidRDefault="00216C88" w:rsidP="00216C88">
      <w:pPr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2"/>
          <w:szCs w:val="22"/>
        </w:rPr>
        <w:t xml:space="preserve">                   </w:t>
      </w:r>
      <w:r w:rsidR="00971532" w:rsidRPr="009119D3">
        <w:rPr>
          <w:rFonts w:ascii="Arial" w:hAnsi="Arial" w:cs="Arial"/>
          <w:b/>
          <w:sz w:val="20"/>
          <w:szCs w:val="20"/>
        </w:rPr>
        <w:t>***All checks for Youth Sports should be made payable to WVSRC</w:t>
      </w:r>
      <w:r w:rsidR="009119D3">
        <w:rPr>
          <w:rFonts w:ascii="Arial" w:hAnsi="Arial" w:cs="Arial"/>
          <w:b/>
          <w:sz w:val="20"/>
          <w:szCs w:val="20"/>
        </w:rPr>
        <w:t>-</w:t>
      </w:r>
      <w:r w:rsidR="00E91076" w:rsidRPr="009119D3">
        <w:rPr>
          <w:rFonts w:ascii="Arial" w:hAnsi="Arial" w:cs="Arial"/>
          <w:b/>
          <w:sz w:val="20"/>
          <w:szCs w:val="20"/>
        </w:rPr>
        <w:t>YS</w:t>
      </w:r>
      <w:r w:rsidR="00971532" w:rsidRPr="009119D3">
        <w:rPr>
          <w:rFonts w:ascii="Arial" w:hAnsi="Arial" w:cs="Arial"/>
          <w:b/>
          <w:sz w:val="20"/>
          <w:szCs w:val="20"/>
        </w:rPr>
        <w:t>***</w:t>
      </w:r>
    </w:p>
    <w:p w14:paraId="51A175D1" w14:textId="77777777" w:rsidR="00794D35" w:rsidRDefault="00794D35" w:rsidP="00971532">
      <w:pPr>
        <w:autoSpaceDE w:val="0"/>
        <w:autoSpaceDN w:val="0"/>
        <w:adjustRightInd w:val="0"/>
        <w:contextualSpacing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sz w:val="20"/>
          <w:szCs w:val="20"/>
          <w:u w:val="single"/>
        </w:rPr>
        <w:t>______________________________________________________________________________________________</w:t>
      </w:r>
    </w:p>
    <w:p w14:paraId="3A31B8FB" w14:textId="77777777" w:rsidR="00971532" w:rsidRPr="007A2A2B" w:rsidRDefault="000E78C3" w:rsidP="00971532">
      <w:pPr>
        <w:autoSpaceDE w:val="0"/>
        <w:autoSpaceDN w:val="0"/>
        <w:adjustRightInd w:val="0"/>
        <w:contextualSpacing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sz w:val="20"/>
          <w:szCs w:val="20"/>
          <w:u w:val="single"/>
        </w:rPr>
        <w:br/>
      </w:r>
      <w:r w:rsidR="00971532" w:rsidRPr="007A2A2B">
        <w:rPr>
          <w:rFonts w:ascii="Arial" w:hAnsi="Arial" w:cs="Arial"/>
          <w:b/>
          <w:bCs/>
          <w:sz w:val="20"/>
          <w:szCs w:val="20"/>
          <w:u w:val="single"/>
        </w:rPr>
        <w:t>Photo Release</w:t>
      </w:r>
      <w:r w:rsidR="00CB1B47">
        <w:rPr>
          <w:rFonts w:ascii="Arial" w:hAnsi="Arial" w:cs="Arial"/>
          <w:b/>
          <w:bCs/>
          <w:sz w:val="20"/>
          <w:szCs w:val="20"/>
          <w:u w:val="single"/>
        </w:rPr>
        <w:t xml:space="preserve"> Agreement</w:t>
      </w:r>
    </w:p>
    <w:p w14:paraId="209237CC" w14:textId="77777777" w:rsidR="00216C88" w:rsidRDefault="00216C88" w:rsidP="00971532">
      <w:pPr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47352F2" w14:textId="51CD8103" w:rsidR="00216C88" w:rsidRPr="00CE1D00" w:rsidRDefault="00216C88" w:rsidP="0021310C">
      <w:pPr>
        <w:shd w:val="clear" w:color="auto" w:fill="FFFFFF"/>
        <w:spacing w:line="276" w:lineRule="atLeast"/>
        <w:rPr>
          <w:rFonts w:ascii="Arial" w:hAnsi="Arial" w:cs="Arial"/>
          <w:b/>
          <w:bCs/>
          <w:sz w:val="22"/>
          <w:szCs w:val="22"/>
          <w:u w:val="single"/>
        </w:rPr>
      </w:pPr>
      <w:r w:rsidRPr="009119D3">
        <w:rPr>
          <w:rFonts w:ascii="Arial" w:hAnsi="Arial" w:cs="Arial"/>
          <w:sz w:val="20"/>
          <w:szCs w:val="20"/>
        </w:rPr>
        <w:t>Wood Valley Swim and Racquet Club ha</w:t>
      </w:r>
      <w:r w:rsidR="00E5163A">
        <w:rPr>
          <w:rFonts w:ascii="Arial" w:hAnsi="Arial" w:cs="Arial"/>
          <w:sz w:val="20"/>
          <w:szCs w:val="20"/>
        </w:rPr>
        <w:t>ve</w:t>
      </w:r>
      <w:r w:rsidRPr="009119D3">
        <w:rPr>
          <w:rFonts w:ascii="Arial" w:hAnsi="Arial" w:cs="Arial"/>
          <w:sz w:val="20"/>
          <w:szCs w:val="20"/>
        </w:rPr>
        <w:t xml:space="preserve"> my permission to use my</w:t>
      </w:r>
      <w:r w:rsidR="00C5529A">
        <w:rPr>
          <w:rFonts w:ascii="Arial" w:hAnsi="Arial" w:cs="Arial"/>
          <w:sz w:val="20"/>
          <w:szCs w:val="20"/>
        </w:rPr>
        <w:t>/</w:t>
      </w:r>
      <w:r w:rsidRPr="009119D3">
        <w:rPr>
          <w:rFonts w:ascii="Arial" w:hAnsi="Arial" w:cs="Arial"/>
          <w:sz w:val="20"/>
          <w:szCs w:val="20"/>
        </w:rPr>
        <w:t xml:space="preserve">or my child/children’s photograph publically to promote WVSRC. I understand that the images may be used in print publications, online publications, presentations, and on their website. I also understand that no royalty, fee or other compensation shall become payable to me </w:t>
      </w:r>
      <w:bookmarkStart w:id="1" w:name="_GoBack"/>
      <w:bookmarkEnd w:id="1"/>
      <w:r w:rsidRPr="009119D3">
        <w:rPr>
          <w:rFonts w:ascii="Arial" w:hAnsi="Arial" w:cs="Arial"/>
          <w:sz w:val="20"/>
          <w:szCs w:val="20"/>
        </w:rPr>
        <w:t>by reason of such use.</w:t>
      </w:r>
      <w:r w:rsidR="007A2A2B">
        <w:rPr>
          <w:rFonts w:ascii="Arial" w:hAnsi="Arial" w:cs="Arial"/>
          <w:sz w:val="18"/>
          <w:szCs w:val="18"/>
        </w:rPr>
        <w:br/>
      </w:r>
      <w:r w:rsidR="007A2A2B" w:rsidRPr="0021310C">
        <w:rPr>
          <w:rFonts w:ascii="Gill Sans MT" w:hAnsi="Gill Sans MT" w:cs="Arial"/>
          <w:color w:val="000000"/>
          <w:sz w:val="20"/>
          <w:szCs w:val="20"/>
        </w:rPr>
        <w:t xml:space="preserve">                         </w:t>
      </w:r>
      <w:r w:rsidR="003B01EC" w:rsidRPr="0021310C">
        <w:rPr>
          <w:rFonts w:ascii="Gill Sans MT" w:hAnsi="Gill Sans MT" w:cs="Arial"/>
          <w:color w:val="000000"/>
          <w:sz w:val="20"/>
          <w:szCs w:val="20"/>
        </w:rPr>
        <w:t xml:space="preserve">    </w:t>
      </w:r>
      <w:r w:rsidRPr="0021310C">
        <w:rPr>
          <w:rFonts w:ascii="Arial" w:hAnsi="Arial" w:cs="Arial"/>
          <w:color w:val="000000"/>
          <w:sz w:val="20"/>
          <w:szCs w:val="20"/>
        </w:rPr>
        <w:t xml:space="preserve">Parent/Guardian’s signature: </w:t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  <w:t>______</w:t>
      </w:r>
      <w:r w:rsidR="007A2A2B" w:rsidRPr="0021310C">
        <w:rPr>
          <w:rFonts w:ascii="Arial" w:hAnsi="Arial" w:cs="Arial"/>
          <w:color w:val="000000"/>
          <w:sz w:val="20"/>
          <w:szCs w:val="20"/>
        </w:rPr>
        <w:t>______________________________________</w:t>
      </w:r>
      <w:r w:rsidR="003B01EC" w:rsidRPr="0021310C">
        <w:rPr>
          <w:rFonts w:ascii="Arial" w:hAnsi="Arial" w:cs="Arial"/>
          <w:color w:val="000000"/>
          <w:sz w:val="20"/>
          <w:szCs w:val="20"/>
        </w:rPr>
        <w:t>Date_________</w:t>
      </w:r>
      <w:r w:rsidRPr="0021310C">
        <w:rPr>
          <w:rFonts w:ascii="Arial" w:hAnsi="Arial" w:cs="Arial"/>
          <w:color w:val="000000"/>
          <w:sz w:val="20"/>
          <w:szCs w:val="20"/>
        </w:rPr>
        <w:t> </w:t>
      </w:r>
      <w:r w:rsidR="0021310C" w:rsidRPr="0021310C">
        <w:rPr>
          <w:rFonts w:ascii="Arial" w:hAnsi="Arial" w:cs="Arial"/>
          <w:color w:val="000000"/>
          <w:sz w:val="20"/>
          <w:szCs w:val="20"/>
        </w:rPr>
        <w:br/>
      </w:r>
      <w:r w:rsidRPr="0021310C">
        <w:rPr>
          <w:rFonts w:ascii="Arial" w:hAnsi="Arial" w:cs="Arial"/>
          <w:color w:val="000000"/>
          <w:sz w:val="20"/>
          <w:szCs w:val="20"/>
        </w:rPr>
        <w:br/>
        <w:t xml:space="preserve">                  </w:t>
      </w:r>
      <w:r w:rsidR="00F93220">
        <w:rPr>
          <w:rFonts w:ascii="Arial" w:hAnsi="Arial" w:cs="Arial"/>
          <w:color w:val="000000"/>
          <w:sz w:val="20"/>
          <w:szCs w:val="20"/>
        </w:rPr>
        <w:t xml:space="preserve">   </w:t>
      </w:r>
      <w:r w:rsidRPr="0021310C">
        <w:rPr>
          <w:rFonts w:ascii="Arial" w:hAnsi="Arial" w:cs="Arial"/>
          <w:color w:val="000000"/>
          <w:sz w:val="20"/>
          <w:szCs w:val="20"/>
        </w:rPr>
        <w:t>Parent/Guardian’s Name:</w:t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</w:r>
      <w:r w:rsidRPr="0021310C">
        <w:rPr>
          <w:rFonts w:ascii="Arial" w:hAnsi="Arial" w:cs="Arial"/>
          <w:color w:val="000000"/>
          <w:sz w:val="20"/>
          <w:szCs w:val="20"/>
        </w:rPr>
        <w:softHyphen/>
        <w:t xml:space="preserve"> __________</w:t>
      </w:r>
      <w:r w:rsidR="007A2A2B" w:rsidRPr="0021310C">
        <w:rPr>
          <w:rFonts w:ascii="Arial" w:hAnsi="Arial" w:cs="Arial"/>
          <w:color w:val="000000"/>
          <w:sz w:val="20"/>
          <w:szCs w:val="20"/>
        </w:rPr>
        <w:t>_</w:t>
      </w:r>
      <w:r w:rsidRPr="0021310C">
        <w:rPr>
          <w:rFonts w:ascii="Arial" w:hAnsi="Arial" w:cs="Arial"/>
          <w:color w:val="000000"/>
          <w:sz w:val="20"/>
          <w:szCs w:val="20"/>
        </w:rPr>
        <w:t>__________________</w:t>
      </w:r>
      <w:r w:rsidR="007A2A2B" w:rsidRPr="0021310C">
        <w:rPr>
          <w:rFonts w:ascii="Arial" w:hAnsi="Arial" w:cs="Arial"/>
          <w:color w:val="000000"/>
          <w:sz w:val="20"/>
          <w:szCs w:val="20"/>
        </w:rPr>
        <w:t>____________</w:t>
      </w:r>
      <w:r w:rsidR="009235C0">
        <w:rPr>
          <w:rFonts w:ascii="Arial" w:hAnsi="Arial" w:cs="Arial"/>
          <w:color w:val="000000"/>
          <w:sz w:val="20"/>
          <w:szCs w:val="20"/>
        </w:rPr>
        <w:t>_________________</w:t>
      </w:r>
    </w:p>
    <w:sectPr w:rsidR="00216C88" w:rsidRPr="00CE1D00" w:rsidSect="000948F0">
      <w:headerReference w:type="default" r:id="rId8"/>
      <w:footerReference w:type="default" r:id="rId9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19DE14" w14:textId="77777777" w:rsidR="00F5388E" w:rsidRDefault="00F5388E" w:rsidP="00971532">
      <w:r>
        <w:separator/>
      </w:r>
    </w:p>
  </w:endnote>
  <w:endnote w:type="continuationSeparator" w:id="0">
    <w:p w14:paraId="0C3D7E1B" w14:textId="77777777" w:rsidR="00F5388E" w:rsidRDefault="00F5388E" w:rsidP="009715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altName w:val="Bahnschrift Ligh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7038D6" w14:textId="772785C4" w:rsidR="00A21685" w:rsidRDefault="00A21685">
    <w:pPr>
      <w:pStyle w:val="Footer"/>
    </w:pPr>
    <w:r>
      <w:t>Rev.</w:t>
    </w:r>
    <w:r w:rsidR="000B668C">
      <w:t xml:space="preserve"> </w:t>
    </w:r>
    <w:r>
      <w:t>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36103D" w14:textId="77777777" w:rsidR="00F5388E" w:rsidRDefault="00F5388E" w:rsidP="00971532">
      <w:r>
        <w:separator/>
      </w:r>
    </w:p>
  </w:footnote>
  <w:footnote w:type="continuationSeparator" w:id="0">
    <w:p w14:paraId="3102827C" w14:textId="77777777" w:rsidR="00F5388E" w:rsidRDefault="00F5388E" w:rsidP="009715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F45B38" w14:textId="7A5A484E" w:rsidR="00971532" w:rsidRPr="00F37ED3" w:rsidRDefault="00971532" w:rsidP="00971532">
    <w:pPr>
      <w:jc w:val="center"/>
      <w:rPr>
        <w:rFonts w:ascii="Arial" w:hAnsi="Arial" w:cs="Arial"/>
        <w:b/>
        <w:sz w:val="32"/>
        <w:szCs w:val="32"/>
      </w:rPr>
    </w:pPr>
    <w:r w:rsidRPr="00F37ED3">
      <w:rPr>
        <w:rFonts w:ascii="Arial" w:hAnsi="Arial" w:cs="Arial"/>
        <w:b/>
        <w:sz w:val="32"/>
        <w:szCs w:val="32"/>
      </w:rPr>
      <w:t>Wood Valley Youth Sports Payment Form</w:t>
    </w:r>
  </w:p>
  <w:p w14:paraId="045C4000" w14:textId="77777777" w:rsidR="00971532" w:rsidRPr="00F37ED3" w:rsidRDefault="00971532" w:rsidP="00971532">
    <w:pPr>
      <w:jc w:val="center"/>
      <w:rPr>
        <w:rFonts w:ascii="Arial" w:hAnsi="Arial" w:cs="Arial"/>
      </w:rPr>
    </w:pPr>
    <w:r w:rsidRPr="00F37ED3">
      <w:rPr>
        <w:rFonts w:ascii="Arial" w:hAnsi="Arial" w:cs="Arial"/>
      </w:rPr>
      <w:t xml:space="preserve">Please complete one payment form per family </w:t>
    </w:r>
  </w:p>
  <w:p w14:paraId="620FEC81" w14:textId="77777777" w:rsidR="00971532" w:rsidRDefault="009715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2F63CA"/>
    <w:multiLevelType w:val="hybridMultilevel"/>
    <w:tmpl w:val="84427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7KwMDYzNTS0NDVU0lEKTi0uzszPAykwqgUAH6ghBiwAAAA="/>
  </w:docVars>
  <w:rsids>
    <w:rsidRoot w:val="00971532"/>
    <w:rsid w:val="00012322"/>
    <w:rsid w:val="00054DBC"/>
    <w:rsid w:val="00071FFA"/>
    <w:rsid w:val="000948F0"/>
    <w:rsid w:val="000B668C"/>
    <w:rsid w:val="000D1F20"/>
    <w:rsid w:val="000D6001"/>
    <w:rsid w:val="000E1899"/>
    <w:rsid w:val="000E78C3"/>
    <w:rsid w:val="00145643"/>
    <w:rsid w:val="00146F0B"/>
    <w:rsid w:val="001A7AA0"/>
    <w:rsid w:val="001C107A"/>
    <w:rsid w:val="001C41DE"/>
    <w:rsid w:val="002110A1"/>
    <w:rsid w:val="0021310C"/>
    <w:rsid w:val="00216C88"/>
    <w:rsid w:val="0023329F"/>
    <w:rsid w:val="00257306"/>
    <w:rsid w:val="002765E2"/>
    <w:rsid w:val="00287677"/>
    <w:rsid w:val="002A3B55"/>
    <w:rsid w:val="002B78DF"/>
    <w:rsid w:val="002C1774"/>
    <w:rsid w:val="002C2AB0"/>
    <w:rsid w:val="002E14C0"/>
    <w:rsid w:val="002F3E1A"/>
    <w:rsid w:val="00303789"/>
    <w:rsid w:val="003044E1"/>
    <w:rsid w:val="0032318D"/>
    <w:rsid w:val="00377D19"/>
    <w:rsid w:val="00393DE8"/>
    <w:rsid w:val="003A5581"/>
    <w:rsid w:val="003B01EC"/>
    <w:rsid w:val="004419D8"/>
    <w:rsid w:val="00460EE7"/>
    <w:rsid w:val="004A19BB"/>
    <w:rsid w:val="004B6624"/>
    <w:rsid w:val="00511D81"/>
    <w:rsid w:val="00535299"/>
    <w:rsid w:val="00544FED"/>
    <w:rsid w:val="005E2B38"/>
    <w:rsid w:val="00604D2D"/>
    <w:rsid w:val="00660508"/>
    <w:rsid w:val="00660E50"/>
    <w:rsid w:val="0067037E"/>
    <w:rsid w:val="006716DA"/>
    <w:rsid w:val="0068465A"/>
    <w:rsid w:val="006A02A7"/>
    <w:rsid w:val="006B2B8F"/>
    <w:rsid w:val="006C664F"/>
    <w:rsid w:val="006E2C77"/>
    <w:rsid w:val="006E521C"/>
    <w:rsid w:val="00707F7F"/>
    <w:rsid w:val="007317F4"/>
    <w:rsid w:val="007365FF"/>
    <w:rsid w:val="00765A27"/>
    <w:rsid w:val="00791B1E"/>
    <w:rsid w:val="00794D35"/>
    <w:rsid w:val="007A0DB5"/>
    <w:rsid w:val="007A2A2B"/>
    <w:rsid w:val="007C03C1"/>
    <w:rsid w:val="007D411F"/>
    <w:rsid w:val="007E2474"/>
    <w:rsid w:val="007E2521"/>
    <w:rsid w:val="00852B8D"/>
    <w:rsid w:val="00876F34"/>
    <w:rsid w:val="008D3EBE"/>
    <w:rsid w:val="009119D3"/>
    <w:rsid w:val="0091467D"/>
    <w:rsid w:val="009235C0"/>
    <w:rsid w:val="009243CA"/>
    <w:rsid w:val="00933CAF"/>
    <w:rsid w:val="00971532"/>
    <w:rsid w:val="0097683A"/>
    <w:rsid w:val="00994139"/>
    <w:rsid w:val="009A50DD"/>
    <w:rsid w:val="009B1B8B"/>
    <w:rsid w:val="00A21685"/>
    <w:rsid w:val="00A41F48"/>
    <w:rsid w:val="00A62EC8"/>
    <w:rsid w:val="00AC577C"/>
    <w:rsid w:val="00AC65FD"/>
    <w:rsid w:val="00B76185"/>
    <w:rsid w:val="00BF0067"/>
    <w:rsid w:val="00BF4E12"/>
    <w:rsid w:val="00C43B47"/>
    <w:rsid w:val="00C5529A"/>
    <w:rsid w:val="00C657D1"/>
    <w:rsid w:val="00C72FFA"/>
    <w:rsid w:val="00C83BFA"/>
    <w:rsid w:val="00C9611E"/>
    <w:rsid w:val="00CB1B47"/>
    <w:rsid w:val="00D14BAE"/>
    <w:rsid w:val="00D23BFA"/>
    <w:rsid w:val="00D80D11"/>
    <w:rsid w:val="00DA6C81"/>
    <w:rsid w:val="00E07442"/>
    <w:rsid w:val="00E5163A"/>
    <w:rsid w:val="00E57E17"/>
    <w:rsid w:val="00E87A21"/>
    <w:rsid w:val="00E87C9E"/>
    <w:rsid w:val="00E91076"/>
    <w:rsid w:val="00E955FD"/>
    <w:rsid w:val="00F5388E"/>
    <w:rsid w:val="00F603C1"/>
    <w:rsid w:val="00F74E55"/>
    <w:rsid w:val="00F8419B"/>
    <w:rsid w:val="00F93220"/>
    <w:rsid w:val="00FB07CC"/>
    <w:rsid w:val="00FC143F"/>
    <w:rsid w:val="00FD2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21EDFB"/>
  <w15:docId w15:val="{82DADF6C-3B6A-480D-A62D-A489123AA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5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7153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72"/>
    <w:qFormat/>
    <w:rsid w:val="0097153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715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153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715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1532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31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55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ichwessel@earthlink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Dawson</dc:creator>
  <cp:lastModifiedBy>Kevin Scott</cp:lastModifiedBy>
  <cp:revision>4</cp:revision>
  <cp:lastPrinted>2019-03-13T23:21:00Z</cp:lastPrinted>
  <dcterms:created xsi:type="dcterms:W3CDTF">2020-02-29T18:02:00Z</dcterms:created>
  <dcterms:modified xsi:type="dcterms:W3CDTF">2020-02-29T18:04:00Z</dcterms:modified>
</cp:coreProperties>
</file>